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5D5D0" w14:textId="6416C60D" w:rsidR="007D68CF" w:rsidRPr="001F66F2" w:rsidRDefault="00E42BF6">
      <w:pPr>
        <w:rPr>
          <w:sz w:val="40"/>
          <w:szCs w:val="40"/>
          <w:lang w:val="en-US"/>
        </w:rPr>
      </w:pPr>
      <w:r>
        <w:rPr>
          <w:sz w:val="40"/>
          <w:szCs w:val="40"/>
          <w:lang w:val="en-US"/>
        </w:rPr>
        <w:t xml:space="preserve">Keeping it cool, an </w:t>
      </w:r>
      <w:r w:rsidR="006D7254" w:rsidRPr="001F66F2">
        <w:rPr>
          <w:sz w:val="40"/>
          <w:szCs w:val="40"/>
          <w:lang w:val="en-US"/>
        </w:rPr>
        <w:t>invention th</w:t>
      </w:r>
      <w:r w:rsidR="001F66F2" w:rsidRPr="001F66F2">
        <w:rPr>
          <w:sz w:val="40"/>
          <w:szCs w:val="40"/>
          <w:lang w:val="en-US"/>
        </w:rPr>
        <w:t>at</w:t>
      </w:r>
      <w:r w:rsidR="006D7254" w:rsidRPr="001F66F2">
        <w:rPr>
          <w:sz w:val="40"/>
          <w:szCs w:val="40"/>
          <w:lang w:val="en-US"/>
        </w:rPr>
        <w:t xml:space="preserve"> changed our li</w:t>
      </w:r>
      <w:r w:rsidR="001F66F2" w:rsidRPr="001F66F2">
        <w:rPr>
          <w:sz w:val="40"/>
          <w:szCs w:val="40"/>
          <w:lang w:val="en-US"/>
        </w:rPr>
        <w:t>ves</w:t>
      </w:r>
      <w:r w:rsidR="006D7254" w:rsidRPr="001F66F2">
        <w:rPr>
          <w:sz w:val="40"/>
          <w:szCs w:val="40"/>
          <w:lang w:val="en-US"/>
        </w:rPr>
        <w:t>.</w:t>
      </w:r>
    </w:p>
    <w:p w14:paraId="40F87F0E" w14:textId="02C81BA8" w:rsidR="001F66F2" w:rsidRPr="001F66F2" w:rsidRDefault="001F66F2" w:rsidP="00E42BF6">
      <w:pPr>
        <w:rPr>
          <w:sz w:val="40"/>
          <w:szCs w:val="40"/>
          <w:lang w:val="en-US"/>
        </w:rPr>
      </w:pPr>
      <w:r>
        <w:rPr>
          <w:sz w:val="40"/>
          <w:szCs w:val="40"/>
          <w:lang w:val="en-US"/>
        </w:rPr>
        <w:t>The</w:t>
      </w:r>
      <w:r w:rsidR="00E42BF6">
        <w:rPr>
          <w:sz w:val="40"/>
          <w:szCs w:val="40"/>
          <w:lang w:val="en-US"/>
        </w:rPr>
        <w:t xml:space="preserve"> refrigerator;</w:t>
      </w:r>
      <w:r w:rsidR="00F5733C">
        <w:rPr>
          <w:sz w:val="40"/>
          <w:szCs w:val="40"/>
          <w:lang w:val="en-US"/>
        </w:rPr>
        <w:t xml:space="preserve"> a fixture in homes and most offices</w:t>
      </w:r>
      <w:r w:rsidR="006939FD">
        <w:rPr>
          <w:sz w:val="40"/>
          <w:szCs w:val="40"/>
          <w:lang w:val="en-US"/>
        </w:rPr>
        <w:t>.</w:t>
      </w:r>
      <w:r w:rsidR="00F5733C">
        <w:rPr>
          <w:sz w:val="40"/>
          <w:szCs w:val="40"/>
          <w:lang w:val="en-US"/>
        </w:rPr>
        <w:t xml:space="preserve"> </w:t>
      </w:r>
      <w:r w:rsidR="006939FD">
        <w:rPr>
          <w:sz w:val="40"/>
          <w:szCs w:val="40"/>
          <w:lang w:val="en-US"/>
        </w:rPr>
        <w:t>O</w:t>
      </w:r>
      <w:r w:rsidR="00E42BF6">
        <w:rPr>
          <w:sz w:val="40"/>
          <w:szCs w:val="40"/>
          <w:lang w:val="en-US"/>
        </w:rPr>
        <w:t>ne of those</w:t>
      </w:r>
      <w:r>
        <w:rPr>
          <w:sz w:val="40"/>
          <w:szCs w:val="40"/>
          <w:lang w:val="en-US"/>
        </w:rPr>
        <w:t xml:space="preserve"> taken for granted invention</w:t>
      </w:r>
      <w:r w:rsidR="00E42BF6">
        <w:rPr>
          <w:sz w:val="40"/>
          <w:szCs w:val="40"/>
          <w:lang w:val="en-US"/>
        </w:rPr>
        <w:t>s</w:t>
      </w:r>
      <w:r>
        <w:rPr>
          <w:sz w:val="40"/>
          <w:szCs w:val="40"/>
          <w:lang w:val="en-US"/>
        </w:rPr>
        <w:t>. Just like every other invention or improvement upon one in the 21</w:t>
      </w:r>
      <w:r w:rsidRPr="001F66F2">
        <w:rPr>
          <w:sz w:val="40"/>
          <w:szCs w:val="40"/>
          <w:vertAlign w:val="superscript"/>
          <w:lang w:val="en-US"/>
        </w:rPr>
        <w:t>st</w:t>
      </w:r>
      <w:r>
        <w:rPr>
          <w:sz w:val="40"/>
          <w:szCs w:val="40"/>
          <w:lang w:val="en-US"/>
        </w:rPr>
        <w:t xml:space="preserve"> century, right?</w:t>
      </w:r>
      <w:bookmarkStart w:id="0" w:name="_GoBack"/>
      <w:bookmarkEnd w:id="0"/>
    </w:p>
    <w:p w14:paraId="182F048B" w14:textId="77777777" w:rsidR="001F66F2" w:rsidRDefault="001F66F2" w:rsidP="001F66F2">
      <w:pPr>
        <w:rPr>
          <w:sz w:val="40"/>
          <w:szCs w:val="40"/>
          <w:lang w:val="en-US"/>
        </w:rPr>
      </w:pPr>
      <w:r>
        <w:rPr>
          <w:sz w:val="40"/>
          <w:szCs w:val="40"/>
          <w:lang w:val="en-US"/>
        </w:rPr>
        <w:t xml:space="preserve">When one is asked what invention changed their lives the most the most probable answer would be, you guessed it, the phone. Why? Well, that’s as simple as guessing that the phone was the most probable answer. It’s everywhere at every moment! For good reasons too. However important the phone may be in the process of the modernization of </w:t>
      </w:r>
      <w:proofErr w:type="gramStart"/>
      <w:r>
        <w:rPr>
          <w:sz w:val="40"/>
          <w:szCs w:val="40"/>
          <w:lang w:val="en-US"/>
        </w:rPr>
        <w:t>the human race</w:t>
      </w:r>
      <w:proofErr w:type="gramEnd"/>
      <w:r>
        <w:rPr>
          <w:sz w:val="40"/>
          <w:szCs w:val="40"/>
          <w:lang w:val="en-US"/>
        </w:rPr>
        <w:t xml:space="preserve"> it is not and never will be as important of the fridge.</w:t>
      </w:r>
    </w:p>
    <w:p w14:paraId="5ECE14C6" w14:textId="5FE5B0B6" w:rsidR="006D7254" w:rsidRPr="001F66F2" w:rsidRDefault="00653332" w:rsidP="001F66F2">
      <w:pPr>
        <w:rPr>
          <w:sz w:val="40"/>
          <w:szCs w:val="40"/>
          <w:lang w:val="en-US"/>
        </w:rPr>
      </w:pPr>
      <w:r>
        <w:rPr>
          <w:sz w:val="40"/>
          <w:szCs w:val="40"/>
          <w:lang w:val="en-US"/>
        </w:rPr>
        <w:t>Saving food</w:t>
      </w:r>
      <w:r w:rsidR="001F66F2">
        <w:rPr>
          <w:sz w:val="40"/>
          <w:szCs w:val="40"/>
          <w:lang w:val="en-US"/>
        </w:rPr>
        <w:t>, a problem we have had since the dawn of m</w:t>
      </w:r>
      <w:r>
        <w:rPr>
          <w:sz w:val="40"/>
          <w:szCs w:val="40"/>
          <w:lang w:val="en-US"/>
        </w:rPr>
        <w:t>a</w:t>
      </w:r>
      <w:r w:rsidR="001F66F2">
        <w:rPr>
          <w:sz w:val="40"/>
          <w:szCs w:val="40"/>
          <w:lang w:val="en-US"/>
        </w:rPr>
        <w:t>n.</w:t>
      </w:r>
      <w:r>
        <w:rPr>
          <w:sz w:val="40"/>
          <w:szCs w:val="40"/>
          <w:lang w:val="en-US"/>
        </w:rPr>
        <w:t xml:space="preserve"> We needed to hunt for food and yet sometime later we couldn’t eat it anymore</w:t>
      </w:r>
      <w:r w:rsidR="00886140">
        <w:rPr>
          <w:sz w:val="40"/>
          <w:szCs w:val="40"/>
          <w:lang w:val="en-US"/>
        </w:rPr>
        <w:t>, hunting was an intense life risking activity that came with high rewards of food, continue survival but the one big problem was that</w:t>
      </w:r>
      <w:r w:rsidR="0018427F">
        <w:rPr>
          <w:sz w:val="40"/>
          <w:szCs w:val="40"/>
          <w:lang w:val="en-US"/>
        </w:rPr>
        <w:t xml:space="preserve"> the food was </w:t>
      </w:r>
      <w:proofErr w:type="spellStart"/>
      <w:r w:rsidR="0018427F">
        <w:rPr>
          <w:sz w:val="40"/>
          <w:szCs w:val="40"/>
          <w:lang w:val="en-US"/>
        </w:rPr>
        <w:t>unedible</w:t>
      </w:r>
      <w:proofErr w:type="spellEnd"/>
      <w:r w:rsidR="0018427F">
        <w:rPr>
          <w:sz w:val="40"/>
          <w:szCs w:val="40"/>
          <w:lang w:val="en-US"/>
        </w:rPr>
        <w:t xml:space="preserve"> after a few days. Rendering the food that you risked your life to get obsolete. The fridge not only keeps food </w:t>
      </w:r>
      <w:r w:rsidR="007361FA">
        <w:rPr>
          <w:sz w:val="40"/>
          <w:szCs w:val="40"/>
          <w:lang w:val="en-US"/>
        </w:rPr>
        <w:t>for longer times but also prolongs one’s lifespan.</w:t>
      </w:r>
    </w:p>
    <w:sectPr w:rsidR="006D7254" w:rsidRPr="001F66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zWytDAzNTO0NDJR0lEKTi0uzszPAykwqQUABHxodywAAAA="/>
  </w:docVars>
  <w:rsids>
    <w:rsidRoot w:val="006D7254"/>
    <w:rsid w:val="0018427F"/>
    <w:rsid w:val="001F66F2"/>
    <w:rsid w:val="001F7C98"/>
    <w:rsid w:val="003C4301"/>
    <w:rsid w:val="005B6B41"/>
    <w:rsid w:val="00653332"/>
    <w:rsid w:val="006939FD"/>
    <w:rsid w:val="006D7254"/>
    <w:rsid w:val="00727F31"/>
    <w:rsid w:val="007361FA"/>
    <w:rsid w:val="007D68CF"/>
    <w:rsid w:val="00886140"/>
    <w:rsid w:val="008B6779"/>
    <w:rsid w:val="00917F14"/>
    <w:rsid w:val="00943DA8"/>
    <w:rsid w:val="00985E0C"/>
    <w:rsid w:val="00993D5A"/>
    <w:rsid w:val="00BD62DC"/>
    <w:rsid w:val="00CB07D2"/>
    <w:rsid w:val="00E42BF6"/>
    <w:rsid w:val="00EB28D3"/>
    <w:rsid w:val="00F5733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82230"/>
  <w15:chartTrackingRefBased/>
  <w15:docId w15:val="{E03669F1-C4CC-45C3-B360-BC7107B6B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163</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 harel</dc:creator>
  <cp:keywords/>
  <dc:description/>
  <cp:lastModifiedBy>ori harel</cp:lastModifiedBy>
  <cp:revision>8</cp:revision>
  <dcterms:created xsi:type="dcterms:W3CDTF">2020-03-19T07:08:00Z</dcterms:created>
  <dcterms:modified xsi:type="dcterms:W3CDTF">2020-03-19T10:54:00Z</dcterms:modified>
</cp:coreProperties>
</file>